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Pr="004611F3" w:rsidRDefault="00FF67CB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4611F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4611F3">
        <w:rPr>
          <w:rFonts w:asciiTheme="majorHAnsi" w:hAnsiTheme="majorHAnsi" w:cs="Times New Roman"/>
          <w:b/>
        </w:rPr>
        <w:t>AHIMA Standards T</w:t>
      </w:r>
      <w:r w:rsidR="00157FE7" w:rsidRPr="004611F3">
        <w:rPr>
          <w:rFonts w:asciiTheme="majorHAnsi" w:hAnsiTheme="majorHAnsi" w:cs="Times New Roman"/>
          <w:b/>
        </w:rPr>
        <w:t xml:space="preserve">ask </w:t>
      </w:r>
      <w:r w:rsidRPr="004611F3">
        <w:rPr>
          <w:rFonts w:asciiTheme="majorHAnsi" w:hAnsiTheme="majorHAnsi" w:cs="Times New Roman"/>
          <w:b/>
        </w:rPr>
        <w:t>F</w:t>
      </w:r>
      <w:r w:rsidR="00157FE7" w:rsidRPr="004611F3">
        <w:rPr>
          <w:rFonts w:asciiTheme="majorHAnsi" w:hAnsiTheme="majorHAnsi" w:cs="Times New Roman"/>
          <w:b/>
        </w:rPr>
        <w:t>orce (TF)</w:t>
      </w:r>
    </w:p>
    <w:p w:rsidR="00F35490" w:rsidRPr="004611F3" w:rsidRDefault="00F35490" w:rsidP="00833626">
      <w:pPr>
        <w:jc w:val="center"/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 xml:space="preserve">Information Governance (IG) Standards Project: HIT Standards for HIM Practices </w:t>
      </w:r>
    </w:p>
    <w:p w:rsidR="00833626" w:rsidRPr="004611F3" w:rsidRDefault="004A4FA0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Time: Monday, July 11</w:t>
      </w:r>
      <w:r w:rsidR="00833626" w:rsidRPr="004611F3">
        <w:rPr>
          <w:rFonts w:asciiTheme="majorHAnsi" w:hAnsiTheme="majorHAnsi" w:cs="Times New Roman"/>
        </w:rPr>
        <w:t>, 2016</w:t>
      </w:r>
    </w:p>
    <w:p w:rsidR="00833626" w:rsidRPr="004611F3" w:rsidRDefault="00E9350E" w:rsidP="00833626">
      <w:pPr>
        <w:jc w:val="center"/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>1</w:t>
      </w:r>
      <w:r w:rsidR="00DA0A94" w:rsidRPr="004611F3">
        <w:rPr>
          <w:rFonts w:asciiTheme="majorHAnsi" w:hAnsiTheme="majorHAnsi" w:cs="Times New Roman"/>
        </w:rPr>
        <w:t>:</w:t>
      </w:r>
      <w:r w:rsidRPr="004611F3">
        <w:rPr>
          <w:rFonts w:asciiTheme="majorHAnsi" w:hAnsiTheme="majorHAnsi" w:cs="Times New Roman"/>
        </w:rPr>
        <w:t>00</w:t>
      </w:r>
      <w:r w:rsidR="00833626" w:rsidRPr="004611F3">
        <w:rPr>
          <w:rFonts w:asciiTheme="majorHAnsi" w:hAnsiTheme="majorHAnsi" w:cs="Times New Roman"/>
        </w:rPr>
        <w:t xml:space="preserve"> EST, </w:t>
      </w:r>
      <w:r w:rsidRPr="004611F3">
        <w:rPr>
          <w:rFonts w:asciiTheme="majorHAnsi" w:hAnsiTheme="majorHAnsi" w:cs="Times New Roman"/>
        </w:rPr>
        <w:t>1</w:t>
      </w:r>
      <w:r w:rsidR="00DA0A94" w:rsidRPr="004611F3">
        <w:rPr>
          <w:rFonts w:asciiTheme="majorHAnsi" w:hAnsiTheme="majorHAnsi" w:cs="Times New Roman"/>
        </w:rPr>
        <w:t>2</w:t>
      </w:r>
      <w:r w:rsidR="00833626" w:rsidRPr="004611F3">
        <w:rPr>
          <w:rFonts w:asciiTheme="majorHAnsi" w:hAnsiTheme="majorHAnsi" w:cs="Times New Roman"/>
        </w:rPr>
        <w:t>:00 CST, 1</w:t>
      </w:r>
      <w:r w:rsidR="00DA0A94" w:rsidRPr="004611F3">
        <w:rPr>
          <w:rFonts w:asciiTheme="majorHAnsi" w:hAnsiTheme="majorHAnsi" w:cs="Times New Roman"/>
        </w:rPr>
        <w:t>1</w:t>
      </w:r>
      <w:r w:rsidR="00833626" w:rsidRPr="004611F3">
        <w:rPr>
          <w:rFonts w:asciiTheme="majorHAnsi" w:hAnsiTheme="majorHAnsi" w:cs="Times New Roman"/>
        </w:rPr>
        <w:t xml:space="preserve">:00 MST, </w:t>
      </w:r>
      <w:r w:rsidR="00DA0A94" w:rsidRPr="004611F3">
        <w:rPr>
          <w:rFonts w:asciiTheme="majorHAnsi" w:hAnsiTheme="majorHAnsi" w:cs="Times New Roman"/>
        </w:rPr>
        <w:t>10</w:t>
      </w:r>
      <w:r w:rsidR="00833626" w:rsidRPr="004611F3">
        <w:rPr>
          <w:rFonts w:asciiTheme="majorHAnsi" w:hAnsiTheme="majorHAnsi" w:cs="Times New Roman"/>
        </w:rPr>
        <w:t>:00 PST</w:t>
      </w:r>
    </w:p>
    <w:p w:rsidR="00833626" w:rsidRPr="004611F3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833626" w:rsidRPr="004611F3" w:rsidRDefault="00833626" w:rsidP="00833626">
      <w:pPr>
        <w:rPr>
          <w:rFonts w:asciiTheme="majorHAnsi" w:hAnsiTheme="majorHAnsi" w:cs="Times New Roman"/>
          <w:u w:val="single"/>
        </w:rPr>
      </w:pPr>
      <w:r w:rsidRPr="004611F3">
        <w:rPr>
          <w:rFonts w:asciiTheme="majorHAnsi" w:hAnsiTheme="majorHAnsi" w:cs="Times New Roman"/>
          <w:u w:val="single"/>
        </w:rPr>
        <w:t>Call-in information</w:t>
      </w:r>
    </w:p>
    <w:p w:rsidR="00923A84" w:rsidRPr="004611F3" w:rsidRDefault="003431CE" w:rsidP="00833626">
      <w:pPr>
        <w:rPr>
          <w:rFonts w:asciiTheme="majorHAnsi" w:hAnsiTheme="majorHAnsi" w:cs="Times New Roman"/>
        </w:rPr>
      </w:pPr>
      <w:hyperlink r:id="rId5" w:history="1">
        <w:r w:rsidR="00335D41" w:rsidRPr="004611F3">
          <w:rPr>
            <w:rStyle w:val="Hyperlink"/>
            <w:rFonts w:asciiTheme="majorHAnsi" w:hAnsiTheme="majorHAnsi" w:cs="Times New Roman"/>
            <w:color w:val="00AFF9"/>
          </w:rPr>
          <w:t>Join WebEx meeting</w:t>
        </w:r>
      </w:hyperlink>
      <w:r w:rsidR="002B21D4" w:rsidRPr="004611F3">
        <w:rPr>
          <w:rFonts w:asciiTheme="majorHAnsi" w:hAnsiTheme="majorHAnsi" w:cs="Times New Roman"/>
        </w:rPr>
        <w:t xml:space="preserve">  </w:t>
      </w:r>
    </w:p>
    <w:p w:rsidR="00833626" w:rsidRPr="004611F3" w:rsidRDefault="00AF4A40" w:rsidP="00833626">
      <w:pPr>
        <w:rPr>
          <w:rFonts w:asciiTheme="majorHAnsi" w:hAnsiTheme="majorHAnsi" w:cs="Times New Roman"/>
          <w:b/>
          <w:u w:val="single"/>
        </w:rPr>
      </w:pPr>
      <w:r w:rsidRPr="004611F3">
        <w:rPr>
          <w:rFonts w:asciiTheme="majorHAnsi" w:hAnsiTheme="majorHAnsi" w:cs="Times New Roman"/>
        </w:rPr>
        <w:t>M</w:t>
      </w:r>
      <w:r w:rsidR="00833626" w:rsidRPr="004611F3">
        <w:rPr>
          <w:rFonts w:asciiTheme="majorHAnsi" w:hAnsiTheme="majorHAnsi" w:cs="Times New Roman"/>
        </w:rPr>
        <w:t xml:space="preserve">eeting number: </w:t>
      </w:r>
      <w:r w:rsidR="00335D41" w:rsidRPr="004611F3">
        <w:rPr>
          <w:rFonts w:asciiTheme="majorHAnsi" w:hAnsiTheme="majorHAnsi" w:cs="Times New Roman"/>
        </w:rPr>
        <w:t>926 075 291</w:t>
      </w:r>
    </w:p>
    <w:p w:rsidR="00833626" w:rsidRPr="004611F3" w:rsidRDefault="00833626" w:rsidP="00833626">
      <w:pPr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>1-650-479-3208 Call-in toll number (US/Canada)</w:t>
      </w:r>
      <w:r w:rsidR="00157FE7" w:rsidRPr="004611F3">
        <w:rPr>
          <w:rFonts w:asciiTheme="majorHAnsi" w:hAnsiTheme="majorHAnsi" w:cs="Times New Roman"/>
        </w:rPr>
        <w:t xml:space="preserve"> </w:t>
      </w:r>
    </w:p>
    <w:p w:rsidR="00C526C6" w:rsidRPr="004611F3" w:rsidRDefault="00C526C6" w:rsidP="00833626">
      <w:pPr>
        <w:rPr>
          <w:rFonts w:asciiTheme="majorHAnsi" w:hAnsiTheme="majorHAnsi" w:cs="Times New Roman"/>
        </w:rPr>
      </w:pPr>
    </w:p>
    <w:p w:rsidR="004A4FA0" w:rsidRDefault="00EF4358" w:rsidP="00EF4358">
      <w:pPr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 xml:space="preserve">Call Materials: </w:t>
      </w:r>
      <w:hyperlink r:id="rId6" w:history="1">
        <w:r w:rsidR="00010E50" w:rsidRPr="0072304B">
          <w:rPr>
            <w:rStyle w:val="Hyperlink"/>
            <w:rFonts w:asciiTheme="majorHAnsi" w:hAnsiTheme="majorHAnsi" w:cs="Times New Roman"/>
          </w:rPr>
          <w:t>http://wiki.ihe.net/index.php/Standards_TF_Call_07/11/16</w:t>
        </w:r>
      </w:hyperlink>
    </w:p>
    <w:p w:rsidR="004A4FA0" w:rsidRDefault="004A4FA0" w:rsidP="00EF4358">
      <w:pPr>
        <w:rPr>
          <w:rFonts w:asciiTheme="majorHAnsi" w:hAnsiTheme="majorHAnsi" w:cs="Times New Roman"/>
        </w:rPr>
      </w:pPr>
    </w:p>
    <w:p w:rsidR="00EF4358" w:rsidRPr="004611F3" w:rsidRDefault="00EF4358" w:rsidP="00EF4358">
      <w:pPr>
        <w:rPr>
          <w:rFonts w:asciiTheme="majorHAnsi" w:hAnsiTheme="majorHAnsi" w:cs="Times New Roman"/>
        </w:rPr>
      </w:pPr>
      <w:r w:rsidRPr="004611F3">
        <w:rPr>
          <w:rFonts w:asciiTheme="majorHAnsi" w:hAnsiTheme="majorHAnsi"/>
        </w:rPr>
        <w:t xml:space="preserve">2016 Project Wiki: </w:t>
      </w:r>
      <w:hyperlink r:id="rId7" w:history="1">
        <w:r w:rsidRPr="004611F3">
          <w:rPr>
            <w:rStyle w:val="Hyperlink"/>
            <w:rFonts w:asciiTheme="majorHAnsi" w:hAnsiTheme="majorHAnsi"/>
          </w:rPr>
          <w:t>http://wiki.ihe.net/index.php?title=HIT_Standards_for_HIM_Practices-2016</w:t>
        </w:r>
      </w:hyperlink>
    </w:p>
    <w:p w:rsidR="002A1FA6" w:rsidRPr="004611F3" w:rsidRDefault="00C246DE" w:rsidP="00C02EA1">
      <w:pPr>
        <w:tabs>
          <w:tab w:val="left" w:pos="5145"/>
        </w:tabs>
        <w:rPr>
          <w:rFonts w:asciiTheme="majorHAnsi" w:hAnsiTheme="majorHAnsi" w:cs="Times New Roman"/>
          <w:b/>
        </w:rPr>
      </w:pPr>
      <w:r w:rsidRPr="004611F3">
        <w:rPr>
          <w:rFonts w:asciiTheme="majorHAnsi" w:hAnsiTheme="majorHAnsi" w:cs="Times New Roman"/>
          <w:b/>
        </w:rPr>
        <w:tab/>
      </w:r>
    </w:p>
    <w:p w:rsidR="008C5860" w:rsidRPr="004611F3" w:rsidRDefault="008905D0" w:rsidP="00C526C6">
      <w:pPr>
        <w:jc w:val="center"/>
        <w:rPr>
          <w:rFonts w:asciiTheme="majorHAnsi" w:hAnsiTheme="majorHAnsi" w:cs="Times New Roman"/>
          <w:b/>
        </w:rPr>
      </w:pPr>
      <w:r w:rsidRPr="004611F3">
        <w:rPr>
          <w:rFonts w:asciiTheme="majorHAnsi" w:hAnsiTheme="majorHAnsi" w:cs="Times New Roman"/>
          <w:b/>
        </w:rPr>
        <w:t xml:space="preserve">Tentative </w:t>
      </w:r>
      <w:r w:rsidR="001E6511" w:rsidRPr="004611F3">
        <w:rPr>
          <w:rFonts w:asciiTheme="majorHAnsi" w:hAnsiTheme="majorHAnsi" w:cs="Times New Roman"/>
          <w:b/>
        </w:rPr>
        <w:t>Agenda</w:t>
      </w:r>
    </w:p>
    <w:p w:rsidR="00B916B3" w:rsidRPr="004611F3" w:rsidRDefault="00B916B3" w:rsidP="00595CFF">
      <w:pPr>
        <w:rPr>
          <w:rFonts w:asciiTheme="majorHAnsi" w:hAnsiTheme="majorHAnsi" w:cs="Times New Roman"/>
        </w:rPr>
      </w:pPr>
    </w:p>
    <w:p w:rsidR="00B916B3" w:rsidRPr="004611F3" w:rsidRDefault="00B916B3" w:rsidP="00B916B3">
      <w:pPr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 xml:space="preserve">12:00-12:10 </w:t>
      </w:r>
      <w:r w:rsidR="00310D7C">
        <w:rPr>
          <w:rFonts w:asciiTheme="majorHAnsi" w:hAnsiTheme="majorHAnsi" w:cs="Times New Roman"/>
        </w:rPr>
        <w:t xml:space="preserve">  </w:t>
      </w:r>
      <w:r w:rsidRPr="004611F3">
        <w:rPr>
          <w:rFonts w:asciiTheme="majorHAnsi" w:hAnsiTheme="majorHAnsi" w:cs="Times New Roman"/>
        </w:rPr>
        <w:t>Welcome and Reminders</w:t>
      </w:r>
      <w:r w:rsidR="004611F3">
        <w:rPr>
          <w:rFonts w:asciiTheme="majorHAnsi" w:hAnsiTheme="majorHAnsi" w:cs="Times New Roman"/>
        </w:rPr>
        <w:t xml:space="preserve">, </w:t>
      </w:r>
      <w:r w:rsidRPr="004611F3">
        <w:rPr>
          <w:rFonts w:asciiTheme="majorHAnsi" w:hAnsiTheme="majorHAnsi" w:cs="Times New Roman"/>
          <w:i/>
        </w:rPr>
        <w:t>Harry Rhodes</w:t>
      </w:r>
    </w:p>
    <w:p w:rsidR="004611F3" w:rsidRPr="004611F3" w:rsidRDefault="00B916B3" w:rsidP="004611F3">
      <w:pPr>
        <w:pStyle w:val="ListParagraph"/>
        <w:numPr>
          <w:ilvl w:val="0"/>
          <w:numId w:val="7"/>
        </w:numPr>
        <w:rPr>
          <w:rFonts w:asciiTheme="majorHAnsi" w:hAnsiTheme="majorHAnsi"/>
          <w:sz w:val="22"/>
          <w:szCs w:val="22"/>
        </w:rPr>
      </w:pPr>
      <w:r w:rsidRPr="004611F3">
        <w:rPr>
          <w:rFonts w:asciiTheme="majorHAnsi" w:hAnsiTheme="majorHAnsi"/>
          <w:sz w:val="22"/>
          <w:szCs w:val="22"/>
        </w:rPr>
        <w:t>Welcome new Task Force members</w:t>
      </w:r>
    </w:p>
    <w:p w:rsidR="00B916B3" w:rsidRPr="004611F3" w:rsidRDefault="00B916B3" w:rsidP="004611F3">
      <w:pPr>
        <w:pStyle w:val="ListParagraph"/>
        <w:numPr>
          <w:ilvl w:val="1"/>
          <w:numId w:val="7"/>
        </w:numPr>
        <w:rPr>
          <w:rFonts w:asciiTheme="majorHAnsi" w:hAnsiTheme="majorHAnsi"/>
          <w:sz w:val="22"/>
          <w:szCs w:val="22"/>
        </w:rPr>
      </w:pPr>
      <w:r w:rsidRPr="004611F3">
        <w:rPr>
          <w:rFonts w:asciiTheme="majorHAnsi" w:hAnsiTheme="majorHAnsi"/>
          <w:sz w:val="22"/>
          <w:szCs w:val="22"/>
        </w:rPr>
        <w:t>Sally Bikos</w:t>
      </w:r>
    </w:p>
    <w:p w:rsidR="00B916B3" w:rsidRPr="004611F3" w:rsidRDefault="00B916B3" w:rsidP="004611F3">
      <w:pPr>
        <w:pStyle w:val="ListParagraph"/>
        <w:numPr>
          <w:ilvl w:val="1"/>
          <w:numId w:val="7"/>
        </w:numPr>
        <w:rPr>
          <w:rFonts w:asciiTheme="majorHAnsi" w:hAnsiTheme="majorHAnsi"/>
          <w:sz w:val="22"/>
          <w:szCs w:val="22"/>
        </w:rPr>
      </w:pPr>
      <w:r w:rsidRPr="004611F3">
        <w:rPr>
          <w:rFonts w:asciiTheme="majorHAnsi" w:hAnsiTheme="majorHAnsi"/>
          <w:sz w:val="22"/>
          <w:szCs w:val="22"/>
        </w:rPr>
        <w:t>Pamela Cale</w:t>
      </w:r>
    </w:p>
    <w:p w:rsidR="004611F3" w:rsidRPr="004611F3" w:rsidRDefault="00B916B3" w:rsidP="004611F3">
      <w:pPr>
        <w:pStyle w:val="ListParagraph"/>
        <w:numPr>
          <w:ilvl w:val="0"/>
          <w:numId w:val="7"/>
        </w:numPr>
        <w:rPr>
          <w:rFonts w:asciiTheme="majorHAnsi" w:hAnsiTheme="majorHAnsi"/>
          <w:sz w:val="22"/>
          <w:szCs w:val="22"/>
        </w:rPr>
      </w:pPr>
      <w:r w:rsidRPr="004611F3">
        <w:rPr>
          <w:rFonts w:asciiTheme="majorHAnsi" w:hAnsiTheme="majorHAnsi"/>
          <w:sz w:val="22"/>
          <w:szCs w:val="22"/>
        </w:rPr>
        <w:t xml:space="preserve">Sign-up/ Completing Conflict of Interest Form </w:t>
      </w:r>
      <w:r w:rsidRPr="004611F3">
        <w:rPr>
          <w:rFonts w:asciiTheme="majorHAnsi" w:hAnsiTheme="majorHAnsi"/>
          <w:i/>
          <w:sz w:val="22"/>
          <w:szCs w:val="22"/>
        </w:rPr>
        <w:t>Link</w:t>
      </w:r>
      <w:r w:rsidRPr="004611F3">
        <w:rPr>
          <w:rFonts w:asciiTheme="majorHAnsi" w:hAnsiTheme="majorHAnsi"/>
          <w:b/>
          <w:i/>
          <w:sz w:val="22"/>
          <w:szCs w:val="22"/>
        </w:rPr>
        <w:t>:</w:t>
      </w:r>
      <w:r w:rsidRPr="004611F3">
        <w:rPr>
          <w:rFonts w:asciiTheme="majorHAnsi" w:hAnsiTheme="majorHAnsi"/>
          <w:sz w:val="22"/>
          <w:szCs w:val="22"/>
        </w:rPr>
        <w:t xml:space="preserve"> </w:t>
      </w:r>
    </w:p>
    <w:p w:rsidR="004611F3" w:rsidRPr="004611F3" w:rsidRDefault="003431CE" w:rsidP="004611F3">
      <w:pPr>
        <w:pStyle w:val="ListParagraph"/>
        <w:rPr>
          <w:rFonts w:asciiTheme="majorHAnsi" w:hAnsiTheme="majorHAnsi"/>
          <w:sz w:val="22"/>
          <w:szCs w:val="22"/>
        </w:rPr>
      </w:pPr>
      <w:hyperlink r:id="rId8" w:history="1">
        <w:r w:rsidR="004611F3" w:rsidRPr="004611F3">
          <w:rPr>
            <w:rStyle w:val="Hyperlink"/>
            <w:rFonts w:asciiTheme="majorHAnsi" w:hAnsiTheme="majorHAnsi"/>
            <w:sz w:val="22"/>
            <w:szCs w:val="22"/>
          </w:rPr>
          <w:t>https://secure.ahima.org/COI/ConflictOfInterest.aspx</w:t>
        </w:r>
      </w:hyperlink>
    </w:p>
    <w:p w:rsidR="004611F3" w:rsidRDefault="004611F3" w:rsidP="004611F3">
      <w:pPr>
        <w:pStyle w:val="ListParagraph"/>
        <w:numPr>
          <w:ilvl w:val="0"/>
          <w:numId w:val="7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AHIMA IG Business Requirements Specification: Update on Public Comment Process  </w:t>
      </w:r>
    </w:p>
    <w:p w:rsidR="00B916B3" w:rsidRPr="004611F3" w:rsidRDefault="00B916B3" w:rsidP="004611F3">
      <w:pPr>
        <w:rPr>
          <w:rFonts w:asciiTheme="majorHAnsi" w:hAnsiTheme="majorHAnsi"/>
        </w:rPr>
      </w:pPr>
    </w:p>
    <w:p w:rsidR="00BB7AA5" w:rsidRPr="00310D7C" w:rsidRDefault="00C726D1" w:rsidP="00BB7AA5">
      <w:pPr>
        <w:rPr>
          <w:rFonts w:asciiTheme="majorHAnsi" w:hAnsiTheme="majorHAnsi"/>
          <w:i/>
        </w:rPr>
      </w:pPr>
      <w:r w:rsidRPr="004611F3">
        <w:rPr>
          <w:rFonts w:asciiTheme="majorHAnsi" w:hAnsiTheme="majorHAnsi" w:cs="Times New Roman"/>
        </w:rPr>
        <w:t>12:</w:t>
      </w:r>
      <w:r w:rsidR="004A4FA0">
        <w:rPr>
          <w:rFonts w:asciiTheme="majorHAnsi" w:hAnsiTheme="majorHAnsi" w:cs="Times New Roman"/>
        </w:rPr>
        <w:t>1</w:t>
      </w:r>
      <w:r w:rsidR="00310D7C">
        <w:rPr>
          <w:rFonts w:asciiTheme="majorHAnsi" w:hAnsiTheme="majorHAnsi" w:cs="Times New Roman"/>
        </w:rPr>
        <w:t>0</w:t>
      </w:r>
      <w:r w:rsidRPr="004611F3">
        <w:rPr>
          <w:rFonts w:asciiTheme="majorHAnsi" w:hAnsiTheme="majorHAnsi" w:cs="Times New Roman"/>
        </w:rPr>
        <w:t>-1:5</w:t>
      </w:r>
      <w:r w:rsidR="00310D7C">
        <w:rPr>
          <w:rFonts w:asciiTheme="majorHAnsi" w:hAnsiTheme="majorHAnsi" w:cs="Times New Roman"/>
        </w:rPr>
        <w:t>5</w:t>
      </w:r>
      <w:r w:rsidR="00102F9D" w:rsidRPr="004611F3">
        <w:rPr>
          <w:rFonts w:asciiTheme="majorHAnsi" w:hAnsiTheme="majorHAnsi" w:cs="Times New Roman"/>
        </w:rPr>
        <w:t xml:space="preserve"> </w:t>
      </w:r>
      <w:r w:rsidR="00310D7C">
        <w:rPr>
          <w:rFonts w:asciiTheme="majorHAnsi" w:hAnsiTheme="majorHAnsi" w:cs="Times New Roman"/>
        </w:rPr>
        <w:t xml:space="preserve">  </w:t>
      </w:r>
      <w:r w:rsidR="00BB7AA5" w:rsidRPr="004611F3">
        <w:rPr>
          <w:rFonts w:asciiTheme="majorHAnsi" w:hAnsiTheme="majorHAnsi"/>
        </w:rPr>
        <w:t xml:space="preserve">AHIMA </w:t>
      </w:r>
      <w:r w:rsidR="00310D7C">
        <w:rPr>
          <w:rFonts w:asciiTheme="majorHAnsi" w:hAnsiTheme="majorHAnsi"/>
        </w:rPr>
        <w:t xml:space="preserve">HIM </w:t>
      </w:r>
      <w:r w:rsidR="00BB7AA5" w:rsidRPr="004611F3">
        <w:rPr>
          <w:rFonts w:asciiTheme="majorHAnsi" w:hAnsiTheme="majorHAnsi"/>
        </w:rPr>
        <w:t xml:space="preserve">Checklist/Use Case Specification </w:t>
      </w:r>
      <w:r w:rsidR="00310D7C">
        <w:rPr>
          <w:rFonts w:asciiTheme="majorHAnsi" w:hAnsiTheme="majorHAnsi"/>
        </w:rPr>
        <w:t xml:space="preserve">Review, </w:t>
      </w:r>
      <w:r w:rsidR="004A31F3">
        <w:rPr>
          <w:rFonts w:asciiTheme="majorHAnsi" w:hAnsiTheme="majorHAnsi"/>
          <w:i/>
        </w:rPr>
        <w:t>Harry Rhodes</w:t>
      </w:r>
    </w:p>
    <w:p w:rsidR="00BB7AA5" w:rsidRDefault="00BB7AA5" w:rsidP="004611F3">
      <w:pPr>
        <w:pStyle w:val="ListParagraph"/>
        <w:numPr>
          <w:ilvl w:val="0"/>
          <w:numId w:val="9"/>
        </w:numPr>
        <w:rPr>
          <w:rFonts w:asciiTheme="majorHAnsi" w:hAnsiTheme="majorHAnsi"/>
          <w:sz w:val="22"/>
          <w:szCs w:val="22"/>
        </w:rPr>
      </w:pPr>
      <w:r w:rsidRPr="004611F3">
        <w:rPr>
          <w:rFonts w:asciiTheme="majorHAnsi" w:hAnsiTheme="majorHAnsi"/>
          <w:sz w:val="22"/>
          <w:szCs w:val="22"/>
        </w:rPr>
        <w:t>Patient Registration Use Case</w:t>
      </w:r>
    </w:p>
    <w:p w:rsidR="004A4FA0" w:rsidRDefault="004A4FA0" w:rsidP="004A4FA0">
      <w:pPr>
        <w:pStyle w:val="ListParagraph"/>
        <w:numPr>
          <w:ilvl w:val="1"/>
          <w:numId w:val="9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Address comments and suggestions from June 27</w:t>
      </w:r>
      <w:r w:rsidRPr="004A4FA0">
        <w:rPr>
          <w:rFonts w:asciiTheme="majorHAnsi" w:hAnsiTheme="majorHAnsi"/>
          <w:sz w:val="22"/>
          <w:szCs w:val="22"/>
          <w:vertAlign w:val="superscript"/>
        </w:rPr>
        <w:t>th</w:t>
      </w:r>
      <w:r>
        <w:rPr>
          <w:rFonts w:asciiTheme="majorHAnsi" w:hAnsiTheme="majorHAnsi"/>
          <w:sz w:val="22"/>
          <w:szCs w:val="22"/>
        </w:rPr>
        <w:t xml:space="preserve"> call</w:t>
      </w:r>
    </w:p>
    <w:p w:rsidR="00010E50" w:rsidRDefault="004A4FA0" w:rsidP="004A4FA0">
      <w:pPr>
        <w:pStyle w:val="ListParagraph"/>
        <w:numPr>
          <w:ilvl w:val="1"/>
          <w:numId w:val="9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Begin </w:t>
      </w:r>
      <w:r w:rsidR="00010E50">
        <w:rPr>
          <w:rFonts w:asciiTheme="majorHAnsi" w:hAnsiTheme="majorHAnsi"/>
          <w:sz w:val="22"/>
          <w:szCs w:val="22"/>
        </w:rPr>
        <w:t>work on Use Case A. 2.:</w:t>
      </w:r>
    </w:p>
    <w:p w:rsidR="00010E50" w:rsidRPr="00010E50" w:rsidRDefault="00010E50" w:rsidP="00010E50">
      <w:pPr>
        <w:ind w:left="1980"/>
      </w:pPr>
      <w:r>
        <w:t xml:space="preserve">A.  </w:t>
      </w:r>
      <w:r w:rsidRPr="00010E50">
        <w:t>Acute care visit to emergency department</w:t>
      </w:r>
    </w:p>
    <w:p w:rsidR="00010E50" w:rsidRPr="00010E50" w:rsidRDefault="00010E50" w:rsidP="00010E50">
      <w:pPr>
        <w:ind w:left="216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r w:rsidRPr="00010E50">
        <w:rPr>
          <w:rFonts w:asciiTheme="majorHAnsi" w:hAnsiTheme="majorHAnsi"/>
        </w:rPr>
        <w:t xml:space="preserve">2. </w:t>
      </w:r>
      <w:r w:rsidRPr="00010E50">
        <w:t>Registration for diagnostic testing during ED stay</w:t>
      </w:r>
    </w:p>
    <w:p w:rsidR="00C726D1" w:rsidRPr="004611F3" w:rsidRDefault="00BB7AA5" w:rsidP="00B916B3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4611F3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BB7AA5" w:rsidRPr="004611F3" w:rsidRDefault="00BB7AA5" w:rsidP="00310D7C">
      <w:pPr>
        <w:ind w:left="1440"/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 xml:space="preserve">AHIMA </w:t>
      </w:r>
      <w:r w:rsidR="00310D7C">
        <w:rPr>
          <w:rFonts w:asciiTheme="majorHAnsi" w:hAnsiTheme="majorHAnsi" w:cs="Times New Roman"/>
        </w:rPr>
        <w:t xml:space="preserve">HIM </w:t>
      </w:r>
      <w:r w:rsidRPr="004611F3">
        <w:rPr>
          <w:rFonts w:asciiTheme="majorHAnsi" w:hAnsiTheme="majorHAnsi" w:cs="Times New Roman"/>
        </w:rPr>
        <w:t>Checklist and Use Cases Sp</w:t>
      </w:r>
      <w:r w:rsidR="00310D7C">
        <w:rPr>
          <w:rFonts w:asciiTheme="majorHAnsi" w:hAnsiTheme="majorHAnsi" w:cs="Times New Roman"/>
        </w:rPr>
        <w:t>ecification</w:t>
      </w:r>
    </w:p>
    <w:p w:rsidR="00310D7C" w:rsidRDefault="00310D7C" w:rsidP="001E6511">
      <w:pPr>
        <w:spacing w:line="276" w:lineRule="auto"/>
        <w:rPr>
          <w:rFonts w:asciiTheme="majorHAnsi" w:hAnsiTheme="majorHAnsi" w:cs="Times New Roman"/>
        </w:rPr>
      </w:pPr>
    </w:p>
    <w:p w:rsidR="001E6511" w:rsidRPr="004611F3" w:rsidRDefault="001E6511" w:rsidP="001E6511">
      <w:pPr>
        <w:spacing w:line="276" w:lineRule="auto"/>
        <w:rPr>
          <w:rFonts w:asciiTheme="majorHAnsi" w:hAnsiTheme="majorHAnsi" w:cs="Times New Roman"/>
        </w:rPr>
      </w:pPr>
      <w:r w:rsidRPr="004611F3">
        <w:rPr>
          <w:rFonts w:asciiTheme="majorHAnsi" w:hAnsiTheme="majorHAnsi" w:cs="Times New Roman"/>
        </w:rPr>
        <w:t>1:</w:t>
      </w:r>
      <w:r w:rsidR="0032718A" w:rsidRPr="004611F3">
        <w:rPr>
          <w:rFonts w:asciiTheme="majorHAnsi" w:hAnsiTheme="majorHAnsi" w:cs="Times New Roman"/>
        </w:rPr>
        <w:t>55</w:t>
      </w:r>
      <w:r w:rsidRPr="004611F3">
        <w:rPr>
          <w:rFonts w:asciiTheme="majorHAnsi" w:hAnsiTheme="majorHAnsi" w:cs="Times New Roman"/>
        </w:rPr>
        <w:t xml:space="preserve">-2:00 </w:t>
      </w:r>
      <w:r w:rsidR="00310D7C">
        <w:rPr>
          <w:rFonts w:asciiTheme="majorHAnsi" w:hAnsiTheme="majorHAnsi" w:cs="Times New Roman"/>
        </w:rPr>
        <w:t xml:space="preserve">  Other</w:t>
      </w:r>
    </w:p>
    <w:p w:rsidR="00EA266B" w:rsidRPr="00923A84" w:rsidRDefault="00EA266B" w:rsidP="00EA266B">
      <w:pPr>
        <w:rPr>
          <w:rFonts w:asciiTheme="majorHAnsi" w:hAnsiTheme="majorHAnsi" w:cs="Times New Roman"/>
        </w:rPr>
      </w:pPr>
    </w:p>
    <w:sectPr w:rsidR="00EA266B" w:rsidRPr="00923A84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F50D4B"/>
    <w:multiLevelType w:val="hybridMultilevel"/>
    <w:tmpl w:val="D77A0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282EC18">
      <w:start w:val="1"/>
      <w:numFmt w:val="lowerLetter"/>
      <w:lvlText w:val="%4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17D22418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4"/>
  </w:num>
  <w:num w:numId="5">
    <w:abstractNumId w:val="9"/>
  </w:num>
  <w:num w:numId="6">
    <w:abstractNumId w:val="8"/>
  </w:num>
  <w:num w:numId="7">
    <w:abstractNumId w:val="2"/>
  </w:num>
  <w:num w:numId="8">
    <w:abstractNumId w:val="7"/>
  </w:num>
  <w:num w:numId="9">
    <w:abstractNumId w:val="3"/>
  </w:num>
  <w:num w:numId="10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IysLS0NDQ3NzAwNjBQ0lEKTi0uzszPAykwrAUAca3cFC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62CC"/>
    <w:rsid w:val="000063DF"/>
    <w:rsid w:val="00006FA7"/>
    <w:rsid w:val="00007AA5"/>
    <w:rsid w:val="00007CC3"/>
    <w:rsid w:val="00007F8F"/>
    <w:rsid w:val="00010570"/>
    <w:rsid w:val="00010720"/>
    <w:rsid w:val="00010E5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2BC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21D"/>
    <w:rsid w:val="000608A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5EB5"/>
    <w:rsid w:val="001F6845"/>
    <w:rsid w:val="001F6934"/>
    <w:rsid w:val="001F78FB"/>
    <w:rsid w:val="002000D9"/>
    <w:rsid w:val="002001CB"/>
    <w:rsid w:val="00201847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CE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A63"/>
    <w:rsid w:val="003D0F57"/>
    <w:rsid w:val="003D12EA"/>
    <w:rsid w:val="003D18E0"/>
    <w:rsid w:val="003D28D5"/>
    <w:rsid w:val="003D2932"/>
    <w:rsid w:val="003D38BB"/>
    <w:rsid w:val="003D3C53"/>
    <w:rsid w:val="003D4436"/>
    <w:rsid w:val="003D5057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4FA0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44F4"/>
    <w:rsid w:val="004B4F81"/>
    <w:rsid w:val="004B5B93"/>
    <w:rsid w:val="004B5C85"/>
    <w:rsid w:val="004B60A7"/>
    <w:rsid w:val="004B633D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D57"/>
    <w:rsid w:val="00612975"/>
    <w:rsid w:val="00612D45"/>
    <w:rsid w:val="00613818"/>
    <w:rsid w:val="00614AA2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5A52"/>
    <w:rsid w:val="00685F3B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700ED4"/>
    <w:rsid w:val="00701CA9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6DB5"/>
    <w:rsid w:val="00720571"/>
    <w:rsid w:val="0072082D"/>
    <w:rsid w:val="00721874"/>
    <w:rsid w:val="00722507"/>
    <w:rsid w:val="007242E9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8F3"/>
    <w:rsid w:val="007569FE"/>
    <w:rsid w:val="007570BE"/>
    <w:rsid w:val="00757110"/>
    <w:rsid w:val="00757309"/>
    <w:rsid w:val="0075746A"/>
    <w:rsid w:val="007575D1"/>
    <w:rsid w:val="0075772A"/>
    <w:rsid w:val="007602D4"/>
    <w:rsid w:val="00760620"/>
    <w:rsid w:val="00761068"/>
    <w:rsid w:val="0076269C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FB4"/>
    <w:rsid w:val="007B1029"/>
    <w:rsid w:val="007B1304"/>
    <w:rsid w:val="007B388B"/>
    <w:rsid w:val="007B39B7"/>
    <w:rsid w:val="007B3B83"/>
    <w:rsid w:val="007B3E13"/>
    <w:rsid w:val="007B4090"/>
    <w:rsid w:val="007B54F7"/>
    <w:rsid w:val="007B6341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95"/>
    <w:rsid w:val="007D3A56"/>
    <w:rsid w:val="007D3E6F"/>
    <w:rsid w:val="007D4B34"/>
    <w:rsid w:val="007D556C"/>
    <w:rsid w:val="007D6954"/>
    <w:rsid w:val="007D75A8"/>
    <w:rsid w:val="007D7AB7"/>
    <w:rsid w:val="007D7FE0"/>
    <w:rsid w:val="007E07A7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1FC3"/>
    <w:rsid w:val="0090275B"/>
    <w:rsid w:val="00903355"/>
    <w:rsid w:val="00903949"/>
    <w:rsid w:val="009039A3"/>
    <w:rsid w:val="009039FD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7A3"/>
    <w:rsid w:val="0093588F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6A6D"/>
    <w:rsid w:val="00967302"/>
    <w:rsid w:val="00967A87"/>
    <w:rsid w:val="0097090A"/>
    <w:rsid w:val="00972B2F"/>
    <w:rsid w:val="00973165"/>
    <w:rsid w:val="00973E2C"/>
    <w:rsid w:val="009741A6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EF"/>
    <w:rsid w:val="00A343AD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4995"/>
    <w:rsid w:val="00B24AEC"/>
    <w:rsid w:val="00B24BA7"/>
    <w:rsid w:val="00B24F58"/>
    <w:rsid w:val="00B26314"/>
    <w:rsid w:val="00B26511"/>
    <w:rsid w:val="00B267CC"/>
    <w:rsid w:val="00B26853"/>
    <w:rsid w:val="00B278F9"/>
    <w:rsid w:val="00B27AC5"/>
    <w:rsid w:val="00B301F2"/>
    <w:rsid w:val="00B31901"/>
    <w:rsid w:val="00B31B2E"/>
    <w:rsid w:val="00B31ED4"/>
    <w:rsid w:val="00B32C09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FF9"/>
    <w:rsid w:val="00B916B3"/>
    <w:rsid w:val="00B9182D"/>
    <w:rsid w:val="00B92A46"/>
    <w:rsid w:val="00B92E55"/>
    <w:rsid w:val="00B92EB5"/>
    <w:rsid w:val="00B930BF"/>
    <w:rsid w:val="00B93F69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5D1"/>
    <w:rsid w:val="00BF18A5"/>
    <w:rsid w:val="00BF1DA7"/>
    <w:rsid w:val="00BF1EBB"/>
    <w:rsid w:val="00BF201D"/>
    <w:rsid w:val="00BF254B"/>
    <w:rsid w:val="00BF2919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B"/>
    <w:rsid w:val="00C47773"/>
    <w:rsid w:val="00C5048F"/>
    <w:rsid w:val="00C526C6"/>
    <w:rsid w:val="00C53F0F"/>
    <w:rsid w:val="00C54731"/>
    <w:rsid w:val="00C54DD6"/>
    <w:rsid w:val="00C5511C"/>
    <w:rsid w:val="00C567ED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6CB2"/>
    <w:rsid w:val="00C66E0A"/>
    <w:rsid w:val="00C6783D"/>
    <w:rsid w:val="00C67961"/>
    <w:rsid w:val="00C67FBE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F4F"/>
    <w:rsid w:val="00C94436"/>
    <w:rsid w:val="00C9447C"/>
    <w:rsid w:val="00C94B1A"/>
    <w:rsid w:val="00C964BF"/>
    <w:rsid w:val="00C96774"/>
    <w:rsid w:val="00C97B70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4FEF"/>
    <w:rsid w:val="00DE5B71"/>
    <w:rsid w:val="00DE6274"/>
    <w:rsid w:val="00DE6E1A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AF1"/>
    <w:rsid w:val="00F23096"/>
    <w:rsid w:val="00F230E3"/>
    <w:rsid w:val="00F232B3"/>
    <w:rsid w:val="00F233B8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901F0"/>
    <w:rsid w:val="00F9076D"/>
    <w:rsid w:val="00F90DC3"/>
    <w:rsid w:val="00F91080"/>
    <w:rsid w:val="00F918E8"/>
    <w:rsid w:val="00F939EB"/>
    <w:rsid w:val="00F93AC5"/>
    <w:rsid w:val="00F93FBB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cure.ahima.org/COI/ConflictOfInterest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iki.ihe.net/index.php?title=HIT_Standards_for_HIM_Practices-2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ihe.net/index.php/Standards_TF_Call_07/11/16" TargetMode="External"/><Relationship Id="rId5" Type="http://schemas.openxmlformats.org/officeDocument/2006/relationships/hyperlink" Target="https://ahima.webex.com/ahima/j.php?MTID=m9078924aee04e011e9bb04dad77be33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4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2</cp:revision>
  <cp:lastPrinted>2016-03-07T17:27:00Z</cp:lastPrinted>
  <dcterms:created xsi:type="dcterms:W3CDTF">2016-07-05T18:09:00Z</dcterms:created>
  <dcterms:modified xsi:type="dcterms:W3CDTF">2016-07-05T18:09:00Z</dcterms:modified>
</cp:coreProperties>
</file>